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1ECB20" w14:textId="77777777" w:rsidR="0067357B" w:rsidRDefault="0067357B" w:rsidP="0067357B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19ED3A53" w14:textId="114EEE74" w:rsidR="00B7082D" w:rsidRPr="00B3312B" w:rsidRDefault="009147A0" w:rsidP="00B7082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</w:t>
      </w:r>
      <w:r w:rsidRPr="009147A0">
        <w:rPr>
          <w:rFonts w:ascii="Times New Roman" w:hAnsi="Times New Roman" w:cs="Times New Roman"/>
          <w:b/>
          <w:bCs/>
          <w:sz w:val="32"/>
          <w:szCs w:val="32"/>
        </w:rPr>
        <w:t>he Art of Workplace Happiness: Developing a Buddhist-Inspired Employee Sustainability Scale</w:t>
      </w:r>
    </w:p>
    <w:p w14:paraId="3CE32EBC" w14:textId="77777777" w:rsidR="00B7082D" w:rsidRDefault="00B7082D" w:rsidP="00B7082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84BF0E" w14:textId="77777777" w:rsidR="00B7082D" w:rsidRDefault="00B7082D" w:rsidP="00B7082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A27757" w14:textId="77777777" w:rsidR="00B7082D" w:rsidRDefault="00B7082D" w:rsidP="00B7082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C93D2B" w14:textId="77777777" w:rsidR="00B7082D" w:rsidRPr="00B3312B" w:rsidRDefault="00B7082D" w:rsidP="00B7082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3C580F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76848316"/>
      <w:r w:rsidRPr="00B3312B">
        <w:rPr>
          <w:rFonts w:ascii="Times New Roman" w:eastAsia="Times New Roman" w:hAnsi="Times New Roman" w:cs="Times New Roman"/>
          <w:sz w:val="24"/>
          <w:szCs w:val="24"/>
        </w:rPr>
        <w:t>Alka Kumari</w:t>
      </w:r>
      <w:r>
        <w:rPr>
          <w:rFonts w:ascii="Times New Roman" w:hAnsi="Times New Roman"/>
          <w:b/>
          <w:bCs/>
          <w:sz w:val="20"/>
          <w:szCs w:val="20"/>
          <w:vertAlign w:val="superscript"/>
        </w:rPr>
        <w:t>1*</w:t>
      </w:r>
    </w:p>
    <w:p w14:paraId="550B358D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312B">
        <w:rPr>
          <w:rFonts w:ascii="Times New Roman" w:eastAsia="Times New Roman" w:hAnsi="Times New Roman" w:cs="Times New Roman"/>
          <w:sz w:val="24"/>
          <w:szCs w:val="24"/>
        </w:rPr>
        <w:t>School of Management</w:t>
      </w:r>
    </w:p>
    <w:p w14:paraId="2A12570A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312B">
        <w:rPr>
          <w:rFonts w:ascii="Times New Roman" w:eastAsia="Times New Roman" w:hAnsi="Times New Roman" w:cs="Times New Roman"/>
          <w:sz w:val="24"/>
          <w:szCs w:val="24"/>
        </w:rPr>
        <w:t xml:space="preserve">National Institute of Technology, </w:t>
      </w:r>
    </w:p>
    <w:p w14:paraId="1CA1D4EE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tor 1,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Rourkela</w:t>
      </w:r>
      <w:r>
        <w:rPr>
          <w:rFonts w:ascii="Times New Roman" w:eastAsia="Times New Roman" w:hAnsi="Times New Roman" w:cs="Times New Roman"/>
          <w:sz w:val="24"/>
          <w:szCs w:val="24"/>
        </w:rPr>
        <w:t>, O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disha, India</w:t>
      </w:r>
      <w:r>
        <w:rPr>
          <w:rFonts w:ascii="Times New Roman" w:eastAsia="Times New Roman" w:hAnsi="Times New Roman" w:cs="Times New Roman"/>
          <w:sz w:val="24"/>
          <w:szCs w:val="24"/>
        </w:rPr>
        <w:t>, 769008</w:t>
      </w:r>
    </w:p>
    <w:p w14:paraId="07726E14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kaverma9308@gmail.com</w:t>
        </w:r>
      </w:hyperlink>
    </w:p>
    <w:p w14:paraId="4BF5B0E8" w14:textId="77777777" w:rsidR="00B7082D" w:rsidRDefault="00B7082D" w:rsidP="00B7082D"/>
    <w:p w14:paraId="2B90A49A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. Manvendra Pratap Singh</w:t>
      </w:r>
      <w:r>
        <w:rPr>
          <w:rFonts w:ascii="Times New Roman" w:hAnsi="Times New Roman"/>
          <w:b/>
          <w:bCs/>
          <w:sz w:val="20"/>
          <w:szCs w:val="20"/>
          <w:vertAlign w:val="superscript"/>
        </w:rPr>
        <w:t>2</w:t>
      </w:r>
    </w:p>
    <w:p w14:paraId="67076622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312B">
        <w:rPr>
          <w:rFonts w:ascii="Times New Roman" w:eastAsia="Times New Roman" w:hAnsi="Times New Roman" w:cs="Times New Roman"/>
          <w:sz w:val="24"/>
          <w:szCs w:val="24"/>
        </w:rPr>
        <w:t>School of Management</w:t>
      </w:r>
    </w:p>
    <w:p w14:paraId="21E61D6A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3312B">
        <w:rPr>
          <w:rFonts w:ascii="Times New Roman" w:eastAsia="Times New Roman" w:hAnsi="Times New Roman" w:cs="Times New Roman"/>
          <w:sz w:val="24"/>
          <w:szCs w:val="24"/>
        </w:rPr>
        <w:t xml:space="preserve">National Institute of Technology, </w:t>
      </w:r>
    </w:p>
    <w:p w14:paraId="1403370A" w14:textId="77777777" w:rsidR="00B7082D" w:rsidRPr="00B3312B" w:rsidRDefault="00B7082D" w:rsidP="00B70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tor 1,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Rourkela</w:t>
      </w:r>
      <w:r>
        <w:rPr>
          <w:rFonts w:ascii="Times New Roman" w:eastAsia="Times New Roman" w:hAnsi="Times New Roman" w:cs="Times New Roman"/>
          <w:sz w:val="24"/>
          <w:szCs w:val="24"/>
        </w:rPr>
        <w:t>, O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disha, India</w:t>
      </w:r>
      <w:r>
        <w:rPr>
          <w:rFonts w:ascii="Times New Roman" w:eastAsia="Times New Roman" w:hAnsi="Times New Roman" w:cs="Times New Roman"/>
          <w:sz w:val="24"/>
          <w:szCs w:val="24"/>
        </w:rPr>
        <w:t>, 769008</w:t>
      </w:r>
    </w:p>
    <w:bookmarkEnd w:id="0"/>
    <w:p w14:paraId="5A6331B4" w14:textId="77777777" w:rsidR="00B7082D" w:rsidRDefault="00B7082D" w:rsidP="00B7082D"/>
    <w:p w14:paraId="2A76B3A3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D6479D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860BE2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829946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3EC06F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695065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3E1D03" w14:textId="77777777" w:rsidR="00B7082D" w:rsidRDefault="00B7082D" w:rsidP="00B708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5EBF2B3" w14:textId="2F4B7E76" w:rsidR="00B7082D" w:rsidRPr="00B3312B" w:rsidRDefault="00B7082D" w:rsidP="00B70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Corresponding Author: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Alka Kumar</w:t>
      </w:r>
      <w:r>
        <w:rPr>
          <w:rFonts w:ascii="Times New Roman" w:eastAsia="Times New Roman" w:hAnsi="Times New Roman" w:cs="Times New Roman"/>
          <w:sz w:val="24"/>
          <w:szCs w:val="24"/>
        </w:rPr>
        <w:t>i,</w:t>
      </w:r>
      <w:r>
        <w:rPr>
          <w:rFonts w:ascii="Times New Roman" w:hAnsi="Times New Roman"/>
          <w:b/>
          <w:bCs/>
          <w:sz w:val="20"/>
          <w:szCs w:val="20"/>
          <w:vertAlign w:val="superscript"/>
        </w:rPr>
        <w:t xml:space="preserve">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School of Manag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National Institute of Technology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ctor 1, 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Rourkela</w:t>
      </w:r>
      <w:r>
        <w:rPr>
          <w:rFonts w:ascii="Times New Roman" w:eastAsia="Times New Roman" w:hAnsi="Times New Roman" w:cs="Times New Roman"/>
          <w:sz w:val="24"/>
          <w:szCs w:val="24"/>
        </w:rPr>
        <w:t>, O</w:t>
      </w:r>
      <w:r w:rsidRPr="00B3312B">
        <w:rPr>
          <w:rFonts w:ascii="Times New Roman" w:eastAsia="Times New Roman" w:hAnsi="Times New Roman" w:cs="Times New Roman"/>
          <w:sz w:val="24"/>
          <w:szCs w:val="24"/>
        </w:rPr>
        <w:t>disha, 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769008, </w:t>
      </w:r>
      <w:hyperlink r:id="rId6" w:history="1">
        <w:r w:rsidRPr="007269D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kaverma9308@gmail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</w:p>
    <w:p w14:paraId="245412A6" w14:textId="77777777" w:rsidR="00BD1F30" w:rsidRDefault="00BD1F30" w:rsidP="002845D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62B0A3" w14:textId="77777777" w:rsidR="009147A0" w:rsidRDefault="009147A0" w:rsidP="00F45B5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D7A6D7" w14:textId="1C1E95BA" w:rsidR="003942B7" w:rsidRPr="00F45B5C" w:rsidRDefault="003942B7" w:rsidP="00F45B5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45B5C">
        <w:rPr>
          <w:rFonts w:ascii="Times New Roman" w:hAnsi="Times New Roman" w:cs="Times New Roman"/>
          <w:b/>
          <w:bCs/>
          <w:sz w:val="24"/>
          <w:szCs w:val="24"/>
        </w:rPr>
        <w:lastRenderedPageBreak/>
        <w:t>Declarations</w:t>
      </w:r>
    </w:p>
    <w:p w14:paraId="6E2879DE" w14:textId="77777777" w:rsidR="003942B7" w:rsidRPr="00F45B5C" w:rsidRDefault="003942B7" w:rsidP="00F45B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D82BEB" w14:textId="0E3B7850" w:rsidR="003942B7" w:rsidRPr="00F45B5C" w:rsidRDefault="00E538D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We</w:t>
      </w:r>
      <w:r w:rsidR="003942B7" w:rsidRPr="00F45B5C">
        <w:rPr>
          <w:rFonts w:ascii="Times New Roman" w:hAnsi="Times New Roman" w:cs="Times New Roman"/>
          <w:sz w:val="24"/>
          <w:szCs w:val="24"/>
        </w:rPr>
        <w:t xml:space="preserve"> declare that </w:t>
      </w:r>
    </w:p>
    <w:p w14:paraId="3EBF7ADE" w14:textId="77777777" w:rsidR="006F6498" w:rsidRPr="00F45B5C" w:rsidRDefault="006F6498" w:rsidP="00F45B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The authors have no relevant financial or non-financial interests to disclose.</w:t>
      </w:r>
    </w:p>
    <w:p w14:paraId="52D95E47" w14:textId="77777777" w:rsidR="006F6498" w:rsidRPr="00F45B5C" w:rsidRDefault="006F6498" w:rsidP="00F45B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The authors have no competing interests to declare that are relevant to the content of this article.</w:t>
      </w:r>
    </w:p>
    <w:p w14:paraId="7802BC81" w14:textId="77777777" w:rsidR="006F6498" w:rsidRPr="00F45B5C" w:rsidRDefault="006F6498" w:rsidP="00F45B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All authors certify that they have no affiliations with or involvement in any organization or entity with any financial interest or non-financial interest in the subject matter or materials discussed in this manuscript.</w:t>
      </w:r>
    </w:p>
    <w:p w14:paraId="0BD2153F" w14:textId="1C06A497" w:rsidR="003942B7" w:rsidRPr="00F45B5C" w:rsidRDefault="006F6498" w:rsidP="00F45B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The authors have no financial or proprietary interests in any material discussed in this article.</w:t>
      </w:r>
    </w:p>
    <w:p w14:paraId="6ADF8381" w14:textId="726BE344" w:rsidR="006F6498" w:rsidRPr="00F45B5C" w:rsidRDefault="006F6498" w:rsidP="00F45B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Any data will be provided by authors on request.</w:t>
      </w:r>
    </w:p>
    <w:p w14:paraId="64902E34" w14:textId="77777777" w:rsidR="006F6498" w:rsidRPr="00F45B5C" w:rsidRDefault="006F6498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FAB419" w14:textId="77777777" w:rsidR="00F45B5C" w:rsidRDefault="00F45B5C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F02D0F" w14:textId="42F00B9F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Alka Kumari</w:t>
      </w:r>
    </w:p>
    <w:p w14:paraId="5973F12B" w14:textId="1BD5F4A4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Research Scholar</w:t>
      </w:r>
    </w:p>
    <w:p w14:paraId="40FD78CF" w14:textId="77777777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School of Management</w:t>
      </w:r>
    </w:p>
    <w:p w14:paraId="665788AF" w14:textId="02686E6E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National Institute of Technology, Rourkela, Odisha, India</w:t>
      </w:r>
    </w:p>
    <w:p w14:paraId="47239437" w14:textId="77777777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9D860" w14:textId="7B6123D3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Dr. Manvendra Pratap Singh</w:t>
      </w:r>
    </w:p>
    <w:p w14:paraId="4964D434" w14:textId="2DE38E3F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Assistant Professor</w:t>
      </w:r>
    </w:p>
    <w:p w14:paraId="1DEE9EEA" w14:textId="77777777" w:rsidR="00B7082D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School of Management</w:t>
      </w:r>
    </w:p>
    <w:p w14:paraId="0B94597F" w14:textId="528AD7F7" w:rsidR="003942B7" w:rsidRPr="00F45B5C" w:rsidRDefault="00B7082D" w:rsidP="00F45B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B5C">
        <w:rPr>
          <w:rFonts w:ascii="Times New Roman" w:hAnsi="Times New Roman" w:cs="Times New Roman"/>
          <w:sz w:val="24"/>
          <w:szCs w:val="24"/>
        </w:rPr>
        <w:t>National Institute of Technology, Rourkela, Odisha, India</w:t>
      </w:r>
    </w:p>
    <w:p w14:paraId="7593C6A0" w14:textId="77777777" w:rsidR="0093330A" w:rsidRDefault="0093330A"/>
    <w:sectPr w:rsidR="0093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AC0A3E"/>
    <w:multiLevelType w:val="hybridMultilevel"/>
    <w:tmpl w:val="5D7E35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228D7"/>
    <w:multiLevelType w:val="multilevel"/>
    <w:tmpl w:val="D0EA5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007BA1"/>
    <w:multiLevelType w:val="hybridMultilevel"/>
    <w:tmpl w:val="2B84BC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B263B"/>
    <w:multiLevelType w:val="multilevel"/>
    <w:tmpl w:val="AB2C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1135965">
    <w:abstractNumId w:val="1"/>
  </w:num>
  <w:num w:numId="2" w16cid:durableId="846208416">
    <w:abstractNumId w:val="3"/>
  </w:num>
  <w:num w:numId="3" w16cid:durableId="164127528">
    <w:abstractNumId w:val="0"/>
  </w:num>
  <w:num w:numId="4" w16cid:durableId="16282003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DU3MzCzsDC3NDBQ0lEKTi0uzszPAymwrAUA7aMVgywAAAA="/>
  </w:docVars>
  <w:rsids>
    <w:rsidRoot w:val="005E03DF"/>
    <w:rsid w:val="000C7EFE"/>
    <w:rsid w:val="00114433"/>
    <w:rsid w:val="002845DD"/>
    <w:rsid w:val="002A509F"/>
    <w:rsid w:val="002E0A5D"/>
    <w:rsid w:val="0034132B"/>
    <w:rsid w:val="003942B7"/>
    <w:rsid w:val="00571603"/>
    <w:rsid w:val="005E03DF"/>
    <w:rsid w:val="00611781"/>
    <w:rsid w:val="0067357B"/>
    <w:rsid w:val="006F6498"/>
    <w:rsid w:val="007679C9"/>
    <w:rsid w:val="009147A0"/>
    <w:rsid w:val="0093330A"/>
    <w:rsid w:val="00A80A54"/>
    <w:rsid w:val="00B7082D"/>
    <w:rsid w:val="00BD1F30"/>
    <w:rsid w:val="00E5134B"/>
    <w:rsid w:val="00E538DD"/>
    <w:rsid w:val="00E6423B"/>
    <w:rsid w:val="00F45B5C"/>
    <w:rsid w:val="00F634C9"/>
    <w:rsid w:val="00F73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74FC3"/>
  <w15:chartTrackingRefBased/>
  <w15:docId w15:val="{4DF4C9C9-CF17-4869-8439-A7DB7127B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57B"/>
    <w:pPr>
      <w:spacing w:line="480" w:lineRule="auto"/>
    </w:pPr>
    <w:rPr>
      <w:rFonts w:ascii="Calibri" w:eastAsia="Calibri" w:hAnsi="Calibri" w:cs="Calibri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357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3330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kaverma9308@gmail.com" TargetMode="External"/><Relationship Id="rId5" Type="http://schemas.openxmlformats.org/officeDocument/2006/relationships/hyperlink" Target="mailto:521sm1006@nitrkl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14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.</dc:creator>
  <cp:keywords/>
  <dc:description/>
  <cp:lastModifiedBy>Alka Verma</cp:lastModifiedBy>
  <cp:revision>21</cp:revision>
  <dcterms:created xsi:type="dcterms:W3CDTF">2023-06-07T12:49:00Z</dcterms:created>
  <dcterms:modified xsi:type="dcterms:W3CDTF">2025-05-18T05:06:00Z</dcterms:modified>
</cp:coreProperties>
</file>